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40f4c2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d58562d-57e3-445f-9991-47eaf9f45eb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23Z</dcterms:created>
  <dcterms:modified xsi:type="dcterms:W3CDTF">2023-07-24T16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